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X866d9d966ed6e5509003dcc008989b8694fc249"/>
    <w:p>
      <w:pPr>
        <w:pStyle w:val="Heading1"/>
      </w:pPr>
      <w:r>
        <w:t xml:space="preserve">Internship Application Letter for Sales Executive Position</w:t>
      </w:r>
    </w:p>
    <w:p>
      <w:pPr>
        <w:pStyle w:val="FirstParagraph"/>
      </w:pPr>
      <w:r>
        <w:t xml:space="preserve">Jane Smith</w:t>
      </w:r>
      <w:r>
        <w:br/>
      </w:r>
      <w:r>
        <w:t xml:space="preserve">Cape Town, Western Cape</w:t>
      </w:r>
      <w:r>
        <w:br/>
      </w:r>
      <w:r>
        <w:t xml:space="preserve">+27 76 123 4567 | jane.smith@email.com</w:t>
      </w:r>
    </w:p>
    <w:bookmarkEnd w:id="20"/>
    <w:p>
      <w:pPr>
        <w:pStyle w:val="BodyText"/>
      </w:pPr>
      <w:r>
        <w:t xml:space="preserve">28 October 2023</w:t>
      </w:r>
    </w:p>
    <w:p>
      <w:pPr>
        <w:pStyle w:val="BodyText"/>
      </w:pPr>
      <w:r>
        <w:t xml:space="preserve">Hiring Manager</w:t>
      </w:r>
      <w:r>
        <w:br/>
      </w:r>
      <w:r>
        <w:t xml:space="preserve">Prestige Sales Solutions</w:t>
      </w:r>
      <w:r>
        <w:br/>
      </w:r>
      <w:r>
        <w:t xml:space="preserve">Cape Town CBD, Western Cape</w:t>
      </w:r>
      <w:r>
        <w:br/>
      </w:r>
      <w:r>
        <w:t xml:space="preserve">South Africa</w:t>
      </w:r>
    </w:p>
    <w:p>
      <w:pPr>
        <w:pStyle w:val="BodyText"/>
      </w:pPr>
      <w:r>
        <w:t xml:space="preserve">Dear Hiring Manager,</w:t>
      </w:r>
    </w:p>
    <w:p>
      <w:pPr>
        <w:pStyle w:val="BodyText"/>
      </w:pPr>
      <w:r>
        <w:t xml:space="preserve">It is with profound enthusiasm that I submit my formal Internship Application Letter for the Sales Executive internship position at Prestige Sales Solutions in South Africa Cape Town. As a final-year Bachelor of Commerce student specializing in Marketing and International Business at the University of Cape Town, I have meticulously prepared for this opportunity to contribute to your esteemed sales team while immersing myself in the dynamic commercial ecosystem of South Africa Cape Town. This Internship Application Letter represents not just a job application, but a deliberate step toward building my career within one of Africa's most vibrant economic hubs.</w:t>
      </w:r>
    </w:p>
    <w:p>
      <w:pPr>
        <w:pStyle w:val="BodyText"/>
      </w:pPr>
      <w:r>
        <w:t xml:space="preserve">My academic journey has been strategically designed to cultivate the precise competencies required for an exceptional Sales Executive role. Through rigorous coursework in Consumer Behaviour, Strategic Selling, and African Market Dynamics (specifically focusing on Southern Africa), I have developed a nuanced understanding of how to navigate diverse consumer landscapes – particularly relevant for South Africa Cape Town's multicultural marketplace. My recent project analyzing tourism sector sales performance for the Cape Winelands region directly demonstrated my ability to identify market gaps and develop targeted outreach strategies, resulting in a 22% projected increase in client engagement potential. This experience reinforced my conviction that successful Sales Executive professionals must combine analytical rigor with cultural intelligence – qualities I have actively honed while living and studying in South Africa Cape Town for the past four years.</w:t>
      </w:r>
    </w:p>
    <w:p>
      <w:pPr>
        <w:pStyle w:val="BodyText"/>
      </w:pPr>
      <w:r>
        <w:t xml:space="preserve">Beyond academics, I have proactively sought opportunities to apply sales principles within South Africa's unique business environment. As a volunteer sales representative at the Cape Town Street Market Initiative, I managed a portfolio of 15+ local artisans, training them in digital sales techniques while developing personalized engagement strategies that increased their average transaction value by 38% within three months. This hands-on experience taught me the critical importance of relationship-building in South Africa's community-driven economy – a skill I believe will allow me to immediately contribute to your team's success. My proficiency in both English and Afrikaans, combined with my fluency in local cultural nuances (gained through participation in Cape Town's Kalk Bay cultural festivals and township business tours), positions me uniquely to connect authentically with diverse client bases across South Africa Cape Town.</w:t>
      </w:r>
    </w:p>
    <w:p>
      <w:pPr>
        <w:pStyle w:val="BodyText"/>
      </w:pPr>
      <w:r>
        <w:t xml:space="preserve">I am particularly drawn to Prestige Sales Solutions' innovative approach to market expansion in the Southern African region, especially your recent initiatives supporting SMEs in the Western Cape. As someone deeply invested in South Africa's economic development, I admire how your company bridges traditional sales methodologies with digital innovation – a philosophy that aligns perfectly with my career aspirations. The prospect of contributing to projects like your 'Cape Town Growth Accelerator' program excites me immensely, as I believe this Internship Application Letter is the perfect gateway to learn from industry leaders while directly supporting South Africa's entrepreneurial ecosystem.</w:t>
      </w:r>
    </w:p>
    <w:p>
      <w:pPr>
        <w:pStyle w:val="BodyText"/>
      </w:pPr>
      <w:r>
        <w:t xml:space="preserve">What truly distinguishes my approach to sales is my commitment to ethical commercial practices – a principle deeply rooted in South African values of ubuntu (humanity towards others). In my previous roles, I've consistently prioritized long-term client relationships over short-term gains, implementing feedback systems that improved customer retention rates by 45% at the Street Market Initiative. This aligns with Prestige Sales Solutions' reputation for integrity and sustainability in sales practices – values I am eager to embody as an upcoming Sales Executive. My adaptability was further demonstrated when I successfully navigated pandemic-era sales challenges by pivoting client engagement strategies to virtual platforms while maintaining a 92% client satisfaction rate, proving my resilience in evolving market conditions.</w:t>
      </w:r>
    </w:p>
    <w:p>
      <w:pPr>
        <w:pStyle w:val="BodyText"/>
      </w:pPr>
      <w:r>
        <w:t xml:space="preserve">The opportunity to conduct this internship within South Africa Cape Town represents more than professional development – it's an immersion into the very heart of Africa's commercial renaissance. As I prepare for the competitive demands of a Sales Executive career, I am eager to learn from your experienced mentors while contributing fresh perspectives gained through my university research on emerging market trends in Cape Town's tech and hospitality sectors. My academic calendar allows full-time availability from February 2024, with a flexible schedule accommodating both office-based training and fieldwork across key South Africa Cape Town districts including the CBD, Woodstock, and Sea Point.</w:t>
      </w:r>
    </w:p>
    <w:p>
      <w:pPr>
        <w:pStyle w:val="BodyText"/>
      </w:pPr>
      <w:r>
        <w:t xml:space="preserve">I have attached my comprehensive CV detailing additional qualifications including certification in Salesforce Essentials (completed at the University of Cape Town Business School) and my portfolio of sales performance metrics. I am particularly excited about your company's upcoming product launch for sustainable tourism packages – an area where I believe my academic research on eco-tourism consumer behavior could provide immediate value. The prospect of applying classroom knowledge to real-world scenarios within South Africa Cape Town's thriving tourism sector is precisely why this Sales Executive internship represents the ideal next step in my professional journey.</w:t>
      </w:r>
    </w:p>
    <w:p>
      <w:pPr>
        <w:pStyle w:val="BodyText"/>
      </w:pPr>
      <w:r>
        <w:t xml:space="preserve">Thank you for considering my Internship Application Letter for the Sales Executive position. I have attached all requested materials and welcome the opportunity to discuss how my proactive approach, cultural fluency, and dedication to ethical sales practices can benefit Prestige Sales Solutions. I am available for an interview at your earliest convenience and can be reached by phone or email within South Africa Cape Town's business hours.</w:t>
      </w:r>
    </w:p>
    <w:p>
      <w:pPr>
        <w:pStyle w:val="BodyText"/>
      </w:pPr>
      <w:r>
        <w:t xml:space="preserve">Sincerely,</w:t>
      </w:r>
      <w:r>
        <w:br/>
      </w:r>
      <w:r>
        <w:br/>
      </w:r>
      <w:r>
        <w:t xml:space="preserve">Jane Smith</w:t>
      </w:r>
      <w:r>
        <w:br/>
      </w:r>
      <w:r>
        <w:t xml:space="preserve">Final-Year Student, BCom Marketing &amp; International Business</w:t>
      </w:r>
      <w:r>
        <w:br/>
      </w:r>
      <w:r>
        <w:t xml:space="preserve">University of Cape Town</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5-12-09T19:07:16Z</dcterms:created>
  <dcterms:modified xsi:type="dcterms:W3CDTF">2025-12-09T19:07:16Z</dcterms:modified>
</cp:coreProperties>
</file>

<file path=docProps/custom.xml><?xml version="1.0" encoding="utf-8"?>
<Properties xmlns="http://schemas.openxmlformats.org/officeDocument/2006/custom-properties" xmlns:vt="http://schemas.openxmlformats.org/officeDocument/2006/docPropsVTypes"/>
</file>